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title-rspec-failures"/>
    <w:p>
      <w:pPr>
        <w:pStyle w:val="Heading1"/>
      </w:pPr>
      <w:r>
        <w:t xml:space="preserve">Title: RSpec failures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Build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Runway l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ttps://freshsales.runwayci.com/job/Staging-PR/17875/</w:t>
              </w:r>
            </w:hyperlink>
          </w:p>
        </w:tc>
        <w:tc>
          <w:tcPr/>
          <w:p>
            <w:pPr>
              <w:jc w:val="left"/>
            </w:pPr>
            <w:hyperlink r:id="rId21">
              <w:r>
                <w:rPr>
                  <w:rStyle w:val="Hyperlink"/>
                </w:rPr>
                <w:t xml:space="preserve">Staging-PR-17875.tx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/display/freshsales/RSpec+failures?preview=%2F230076558%2F230076562%2FStaging-PR-17875.txt" TargetMode="External" /><Relationship Type="http://schemas.openxmlformats.org/officeDocument/2006/relationships/hyperlink" Id="rId20" Target="https://freshsales.runwayci.com/job/Staging-PR/17875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/display/freshsales/RSpec+failures?preview=%2F230076558%2F230076562%2FStaging-PR-17875.txt" TargetMode="External" /><Relationship Type="http://schemas.openxmlformats.org/officeDocument/2006/relationships/hyperlink" Id="rId20" Target="https://freshsales.runwayci.com/job/Staging-PR/17875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6Z</dcterms:created>
  <dcterms:modified xsi:type="dcterms:W3CDTF">2024-02-16T23:1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